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1C57" w14:textId="3361633B" w:rsidR="00E05599" w:rsidRDefault="00162FC9" w:rsidP="00162FC9">
      <w:pPr>
        <w:pStyle w:val="ListParagraph"/>
        <w:numPr>
          <w:ilvl w:val="0"/>
          <w:numId w:val="2"/>
        </w:numPr>
      </w:pPr>
      <w:r>
        <w:t>Filler</w:t>
      </w:r>
    </w:p>
    <w:p w14:paraId="3A28A62D" w14:textId="577C9FDC" w:rsidR="00162FC9" w:rsidRDefault="00162FC9" w:rsidP="00162FC9">
      <w:pPr>
        <w:pStyle w:val="ListParagraph"/>
        <w:numPr>
          <w:ilvl w:val="0"/>
          <w:numId w:val="2"/>
        </w:numPr>
      </w:pPr>
      <w:r>
        <w:t>Common Web App Architecture</w:t>
      </w:r>
    </w:p>
    <w:p w14:paraId="78A62D59" w14:textId="6FC4C505" w:rsidR="00162FC9" w:rsidRDefault="00162FC9" w:rsidP="00162FC9">
      <w:pPr>
        <w:pStyle w:val="ListParagraph"/>
        <w:numPr>
          <w:ilvl w:val="1"/>
          <w:numId w:val="2"/>
        </w:numPr>
      </w:pPr>
      <w:r>
        <w:t xml:space="preserve">Monolithic </w:t>
      </w:r>
    </w:p>
    <w:p w14:paraId="6AC731B2" w14:textId="77F33A5E" w:rsidR="00162FC9" w:rsidRDefault="00162FC9" w:rsidP="00162FC9">
      <w:pPr>
        <w:pStyle w:val="ListParagraph"/>
        <w:numPr>
          <w:ilvl w:val="2"/>
          <w:numId w:val="2"/>
        </w:numPr>
      </w:pPr>
      <w:r>
        <w:t>Str</w:t>
      </w:r>
    </w:p>
    <w:p w14:paraId="49133191" w14:textId="7DD69099" w:rsidR="00162FC9" w:rsidRDefault="00162FC9" w:rsidP="00162FC9">
      <w:pPr>
        <w:pStyle w:val="ListParagraph"/>
        <w:numPr>
          <w:ilvl w:val="2"/>
          <w:numId w:val="2"/>
        </w:numPr>
      </w:pPr>
      <w:r>
        <w:t>Lim</w:t>
      </w:r>
    </w:p>
    <w:p w14:paraId="2B762A01" w14:textId="1C12105A" w:rsidR="00162FC9" w:rsidRDefault="00162FC9" w:rsidP="00162FC9">
      <w:pPr>
        <w:pStyle w:val="ListParagraph"/>
        <w:numPr>
          <w:ilvl w:val="1"/>
          <w:numId w:val="2"/>
        </w:numPr>
      </w:pPr>
      <w:r>
        <w:t>Layered</w:t>
      </w:r>
    </w:p>
    <w:p w14:paraId="7C0A0F27" w14:textId="11C8EBA5" w:rsidR="00162FC9" w:rsidRDefault="00162FC9" w:rsidP="00162FC9">
      <w:pPr>
        <w:pStyle w:val="ListParagraph"/>
        <w:numPr>
          <w:ilvl w:val="1"/>
          <w:numId w:val="2"/>
        </w:numPr>
      </w:pPr>
      <w:r>
        <w:t>Clean Architecture</w:t>
      </w:r>
    </w:p>
    <w:p w14:paraId="6404E3B8" w14:textId="4B42E63B" w:rsidR="00162FC9" w:rsidRDefault="00162FC9" w:rsidP="00162FC9">
      <w:pPr>
        <w:pStyle w:val="ListParagraph"/>
        <w:numPr>
          <w:ilvl w:val="1"/>
          <w:numId w:val="2"/>
        </w:numPr>
      </w:pPr>
      <w:r>
        <w:t>Onion Architecture</w:t>
      </w:r>
    </w:p>
    <w:p w14:paraId="7CB3D4DB" w14:textId="4A574A44" w:rsidR="00162FC9" w:rsidRPr="00EA67E8" w:rsidRDefault="00162FC9" w:rsidP="00162FC9">
      <w:pPr>
        <w:pStyle w:val="ListParagraph"/>
        <w:numPr>
          <w:ilvl w:val="1"/>
          <w:numId w:val="2"/>
        </w:numPr>
      </w:pPr>
      <w:r>
        <w:t>Monolithic containerized</w:t>
      </w:r>
    </w:p>
    <w:sectPr w:rsidR="00162FC9" w:rsidRPr="00EA6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35F0B"/>
    <w:multiLevelType w:val="hybridMultilevel"/>
    <w:tmpl w:val="D7BA8D4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5856B5"/>
    <w:multiLevelType w:val="hybridMultilevel"/>
    <w:tmpl w:val="3D2879A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sDA0tjAxMTQ2MbNQ0lEKTi0uzszPAykwrAUAhs/+LSwAAAA="/>
  </w:docVars>
  <w:rsids>
    <w:rsidRoot w:val="00EA67E8"/>
    <w:rsid w:val="00162FC9"/>
    <w:rsid w:val="00E05599"/>
    <w:rsid w:val="00EA6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96569"/>
  <w15:chartTrackingRefBased/>
  <w15:docId w15:val="{8B0B1977-47B5-4827-BEA8-4E231C51D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67E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8</Words>
  <Characters>108</Characters>
  <Application>Microsoft Office Word</Application>
  <DocSecurity>0</DocSecurity>
  <Lines>1</Lines>
  <Paragraphs>1</Paragraphs>
  <ScaleCrop>false</ScaleCrop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2</cp:revision>
  <dcterms:created xsi:type="dcterms:W3CDTF">2021-06-17T12:55:00Z</dcterms:created>
  <dcterms:modified xsi:type="dcterms:W3CDTF">2021-06-17T12:58:00Z</dcterms:modified>
</cp:coreProperties>
</file>